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B1268" w14:textId="77777777" w:rsidR="00D57E58" w:rsidRDefault="006F3D9A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D53B31" wp14:editId="1B4CB433">
                <wp:simplePos x="0" y="0"/>
                <wp:positionH relativeFrom="column">
                  <wp:posOffset>1283335</wp:posOffset>
                </wp:positionH>
                <wp:positionV relativeFrom="paragraph">
                  <wp:posOffset>-151130</wp:posOffset>
                </wp:positionV>
                <wp:extent cx="4891405" cy="8064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1405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84149" w14:textId="77777777" w:rsidR="00F471B7" w:rsidRDefault="00F471B7">
                            <w:pPr>
                              <w:pStyle w:val="BodyText"/>
                            </w:pPr>
                            <w:r w:rsidRPr="00C25534">
                              <w:rPr>
                                <w:shd w:val="pct5" w:color="auto" w:fill="auto"/>
                              </w:rPr>
                              <w:t>Indiana School Boards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D53B3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1.05pt;margin-top:-11.9pt;width:385.15pt;height:6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" stroked="f">
                <v:textbox>
                  <w:txbxContent>
                    <w:p w14:paraId="40184149" w14:textId="77777777" w:rsidR="00F471B7" w:rsidRDefault="00F471B7">
                      <w:pPr>
                        <w:pStyle w:val="BodyText"/>
                      </w:pPr>
                      <w:r w:rsidRPr="00C25534">
                        <w:rPr>
                          <w:shd w:val="pct5" w:color="auto" w:fill="auto"/>
                        </w:rPr>
                        <w:t>Indiana School Boards Associ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8A9C37E" wp14:editId="53BDB71A">
                <wp:simplePos x="0" y="0"/>
                <wp:positionH relativeFrom="column">
                  <wp:posOffset>-263525</wp:posOffset>
                </wp:positionH>
                <wp:positionV relativeFrom="paragraph">
                  <wp:posOffset>-436245</wp:posOffset>
                </wp:positionV>
                <wp:extent cx="1630680" cy="1176655"/>
                <wp:effectExtent l="0" t="0" r="762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680" cy="117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02639" w14:textId="77777777" w:rsidR="00F471B7" w:rsidRDefault="0029616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814755" wp14:editId="489A4279">
                                  <wp:extent cx="1447800" cy="7874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BA logo 2018 horiz 4C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7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A9C37E" id="Text Box 2" o:spid="_x0000_s1027" type="#_x0000_t202" style="position:absolute;margin-left:-20.75pt;margin-top:-34.35pt;width:128.4pt;height:92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" stroked="f">
                <v:textbox>
                  <w:txbxContent>
                    <w:p w14:paraId="34C02639" w14:textId="77777777" w:rsidR="00F471B7" w:rsidRDefault="00296163">
                      <w:r>
                        <w:rPr>
                          <w:noProof/>
                        </w:rPr>
                        <w:drawing>
                          <wp:inline distT="0" distB="0" distL="0" distR="0" wp14:anchorId="26814755" wp14:editId="489A4279">
                            <wp:extent cx="1447800" cy="7874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SBA logo 2018 horiz 4C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7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6DCBFD" w14:textId="77777777" w:rsidR="00D57E58" w:rsidRDefault="00D57E58"/>
    <w:p w14:paraId="12378932" w14:textId="77777777" w:rsidR="00D57E58" w:rsidRDefault="00D57E58"/>
    <w:p w14:paraId="7797064C" w14:textId="77777777" w:rsidR="00D57E58" w:rsidRDefault="00D57E58"/>
    <w:tbl>
      <w:tblPr>
        <w:tblW w:w="0" w:type="auto"/>
        <w:tblBorders>
          <w:top w:val="single" w:sz="36" w:space="0" w:color="auto"/>
          <w:bottom w:val="single" w:sz="36" w:space="0" w:color="auto"/>
          <w:insideH w:val="single" w:sz="36" w:space="0" w:color="auto"/>
          <w:insideV w:val="single" w:sz="3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D57E58" w:rsidRPr="00613CEE" w14:paraId="5DE8C48B" w14:textId="77777777">
        <w:trPr>
          <w:cantSplit/>
        </w:trPr>
        <w:tc>
          <w:tcPr>
            <w:tcW w:w="9576" w:type="dxa"/>
          </w:tcPr>
          <w:p w14:paraId="77D98838" w14:textId="77777777" w:rsidR="00D57E58" w:rsidRPr="00613CEE" w:rsidRDefault="00D57E58">
            <w:pPr>
              <w:rPr>
                <w:rFonts w:ascii="Times New Roman" w:hAnsi="Times New Roman"/>
              </w:rPr>
            </w:pPr>
          </w:p>
          <w:p w14:paraId="6F4BBADC" w14:textId="500A23B1" w:rsidR="00D57E58" w:rsidRPr="00613CEE" w:rsidRDefault="00A6259F">
            <w:pPr>
              <w:pStyle w:val="Heading1"/>
              <w:rPr>
                <w:rFonts w:ascii="Times New Roman" w:hAnsi="Times New Roman"/>
                <w:sz w:val="32"/>
                <w:szCs w:val="32"/>
              </w:rPr>
            </w:pPr>
            <w:r w:rsidRPr="00613CEE">
              <w:rPr>
                <w:rFonts w:ascii="Times New Roman" w:hAnsi="Times New Roman"/>
                <w:sz w:val="32"/>
                <w:szCs w:val="32"/>
              </w:rPr>
              <w:t>20</w:t>
            </w:r>
            <w:r w:rsidR="00403947">
              <w:rPr>
                <w:rFonts w:ascii="Times New Roman" w:hAnsi="Times New Roman"/>
                <w:sz w:val="32"/>
                <w:szCs w:val="32"/>
              </w:rPr>
              <w:t>2</w:t>
            </w:r>
            <w:r w:rsidR="00E55368">
              <w:rPr>
                <w:rFonts w:ascii="Times New Roman" w:hAnsi="Times New Roman"/>
                <w:sz w:val="32"/>
                <w:szCs w:val="32"/>
              </w:rPr>
              <w:t>2</w:t>
            </w:r>
            <w:r w:rsidRPr="00613CEE">
              <w:rPr>
                <w:rFonts w:ascii="Times New Roman" w:hAnsi="Times New Roman"/>
                <w:sz w:val="32"/>
                <w:szCs w:val="32"/>
              </w:rPr>
              <w:t xml:space="preserve"> </w:t>
            </w:r>
            <w:r w:rsidR="00D57E58" w:rsidRPr="00613CEE">
              <w:rPr>
                <w:rFonts w:ascii="Times New Roman" w:hAnsi="Times New Roman"/>
                <w:sz w:val="32"/>
                <w:szCs w:val="32"/>
              </w:rPr>
              <w:t>Service Membership Application Form</w:t>
            </w:r>
          </w:p>
          <w:p w14:paraId="474C8720" w14:textId="77777777" w:rsidR="00D57E58" w:rsidRPr="00613CEE" w:rsidRDefault="00D57E58">
            <w:pPr>
              <w:rPr>
                <w:rFonts w:ascii="Times New Roman" w:hAnsi="Times New Roman"/>
              </w:rPr>
            </w:pPr>
          </w:p>
        </w:tc>
      </w:tr>
    </w:tbl>
    <w:p w14:paraId="45C8F43E" w14:textId="77777777" w:rsidR="00D57E58" w:rsidRPr="00613CEE" w:rsidRDefault="00D57E58">
      <w:pPr>
        <w:rPr>
          <w:rFonts w:ascii="Times New Roman" w:hAnsi="Times New Roman"/>
        </w:rPr>
      </w:pPr>
    </w:p>
    <w:p w14:paraId="494ED001" w14:textId="25354F1A" w:rsidR="00D57E58" w:rsidRPr="00613CEE" w:rsidRDefault="00D57E58" w:rsidP="00B33B4F">
      <w:p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Service Membership with the Indiana School Boards Associa</w:t>
      </w:r>
      <w:r w:rsidR="00D569BE" w:rsidRPr="00613CEE">
        <w:rPr>
          <w:rFonts w:ascii="Times New Roman" w:hAnsi="Times New Roman"/>
        </w:rPr>
        <w:t xml:space="preserve">tion is from January – December </w:t>
      </w:r>
      <w:r w:rsidRPr="00613CEE">
        <w:rPr>
          <w:rFonts w:ascii="Times New Roman" w:hAnsi="Times New Roman"/>
        </w:rPr>
        <w:t>20</w:t>
      </w:r>
      <w:r w:rsidR="00403947">
        <w:rPr>
          <w:rFonts w:ascii="Times New Roman" w:hAnsi="Times New Roman"/>
        </w:rPr>
        <w:t>2</w:t>
      </w:r>
      <w:r w:rsidR="00887740">
        <w:rPr>
          <w:rFonts w:ascii="Times New Roman" w:hAnsi="Times New Roman"/>
        </w:rPr>
        <w:t>2</w:t>
      </w:r>
      <w:r w:rsidRPr="00613CEE">
        <w:rPr>
          <w:rFonts w:ascii="Times New Roman" w:hAnsi="Times New Roman"/>
        </w:rPr>
        <w:t xml:space="preserve">, as provided by the Association Constitution/Bylaws (amended 9/97).  </w:t>
      </w:r>
    </w:p>
    <w:p w14:paraId="6F8E9C43" w14:textId="77777777" w:rsidR="00D57E58" w:rsidRPr="00613CEE" w:rsidRDefault="00D57E58" w:rsidP="00B33B4F">
      <w:pPr>
        <w:spacing w:after="40"/>
        <w:rPr>
          <w:rFonts w:ascii="Times New Roman" w:hAnsi="Times New Roman"/>
        </w:rPr>
      </w:pPr>
    </w:p>
    <w:p w14:paraId="4D0DB7BE" w14:textId="77777777" w:rsidR="00ED0799" w:rsidRPr="00613CEE" w:rsidRDefault="00D57E58" w:rsidP="00B33B4F">
      <w:p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Payment of $</w:t>
      </w:r>
      <w:r w:rsidR="00274180" w:rsidRPr="00613CEE">
        <w:rPr>
          <w:rFonts w:ascii="Times New Roman" w:hAnsi="Times New Roman"/>
        </w:rPr>
        <w:t>1,000</w:t>
      </w:r>
      <w:r w:rsidRPr="00613CEE">
        <w:rPr>
          <w:rFonts w:ascii="Times New Roman" w:hAnsi="Times New Roman"/>
        </w:rPr>
        <w:t xml:space="preserve"> is required before the membership is active.  The fee entitles your company </w:t>
      </w:r>
      <w:r w:rsidR="00ED0799" w:rsidRPr="00613CEE">
        <w:rPr>
          <w:rFonts w:ascii="Times New Roman" w:hAnsi="Times New Roman"/>
        </w:rPr>
        <w:t>to the following benefits:</w:t>
      </w:r>
    </w:p>
    <w:p w14:paraId="224EC22D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Two copies of the ISBA Journal – published quarterly</w:t>
      </w:r>
    </w:p>
    <w:p w14:paraId="427BFD22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Two copies of the ISBA Directory </w:t>
      </w:r>
    </w:p>
    <w:p w14:paraId="29AAD174" w14:textId="77777777" w:rsidR="00ED0799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Access to the online ISBA Directory</w:t>
      </w:r>
    </w:p>
    <w:p w14:paraId="1932094A" w14:textId="10DB65BC" w:rsidR="002B0F20" w:rsidRDefault="002B0F20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>
        <w:rPr>
          <w:rFonts w:ascii="Times New Roman" w:hAnsi="Times New Roman"/>
        </w:rPr>
        <w:t>Receive the e-Dition Newsletter via email</w:t>
      </w:r>
    </w:p>
    <w:p w14:paraId="4BDA94D1" w14:textId="7F155A07" w:rsidR="005B7C6B" w:rsidRPr="00613CEE" w:rsidRDefault="005B7C6B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5B7C6B">
        <w:rPr>
          <w:rFonts w:ascii="Times New Roman" w:hAnsi="Times New Roman"/>
        </w:rPr>
        <w:t>Receive email communication from ISBA on timely news, notes, programs, and events</w:t>
      </w:r>
    </w:p>
    <w:p w14:paraId="2F9B0D90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A $50 discount on the initial exhibit booth space cost for the annual Fall Conference</w:t>
      </w:r>
    </w:p>
    <w:p w14:paraId="6A641132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Eligibility to attend many seminars, webinars, meetings, and conferences offered by ISBA – Great visibility opportunities! </w:t>
      </w:r>
    </w:p>
    <w:p w14:paraId="1BF49ABC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>Listed in ISBA publicatio</w:t>
      </w:r>
      <w:r w:rsidR="00124F8A" w:rsidRPr="00613CEE">
        <w:rPr>
          <w:rFonts w:ascii="Times New Roman" w:hAnsi="Times New Roman"/>
        </w:rPr>
        <w:t>ns</w:t>
      </w:r>
      <w:r w:rsidR="00613CEE" w:rsidRPr="00613CEE">
        <w:rPr>
          <w:rFonts w:ascii="Times New Roman" w:hAnsi="Times New Roman"/>
        </w:rPr>
        <w:t xml:space="preserve"> (Journal, Website, Directory</w:t>
      </w:r>
      <w:r w:rsidR="002F71B1">
        <w:rPr>
          <w:rFonts w:ascii="Times New Roman" w:hAnsi="Times New Roman"/>
        </w:rPr>
        <w:t>,</w:t>
      </w:r>
      <w:r w:rsidR="00613CEE" w:rsidRPr="00613CEE">
        <w:rPr>
          <w:rFonts w:ascii="Times New Roman" w:hAnsi="Times New Roman"/>
        </w:rPr>
        <w:t xml:space="preserve"> </w:t>
      </w:r>
      <w:r w:rsidR="00613CEE" w:rsidRPr="002F71B1">
        <w:rPr>
          <w:rFonts w:ascii="Times New Roman" w:hAnsi="Times New Roman"/>
          <w:noProof/>
        </w:rPr>
        <w:t>and</w:t>
      </w:r>
      <w:r w:rsidR="00613CEE" w:rsidRPr="00613CEE">
        <w:rPr>
          <w:rFonts w:ascii="Times New Roman" w:hAnsi="Times New Roman"/>
        </w:rPr>
        <w:t xml:space="preserve"> Fall Conference Program)</w:t>
      </w:r>
      <w:r w:rsidR="00124F8A" w:rsidRPr="00613CEE">
        <w:rPr>
          <w:rFonts w:ascii="Times New Roman" w:hAnsi="Times New Roman"/>
        </w:rPr>
        <w:t xml:space="preserve"> as an ISBA Service Member</w:t>
      </w:r>
    </w:p>
    <w:p w14:paraId="11E0E389" w14:textId="77777777" w:rsidR="00ED0799" w:rsidRPr="00613CEE" w:rsidRDefault="00ED0799" w:rsidP="00B33B4F">
      <w:pPr>
        <w:pStyle w:val="ListParagraph"/>
        <w:numPr>
          <w:ilvl w:val="0"/>
          <w:numId w:val="1"/>
        </w:numPr>
        <w:spacing w:after="40"/>
        <w:rPr>
          <w:rFonts w:ascii="Times New Roman" w:hAnsi="Times New Roman"/>
        </w:rPr>
      </w:pPr>
      <w:r w:rsidRPr="00613CEE">
        <w:rPr>
          <w:rFonts w:ascii="Times New Roman" w:hAnsi="Times New Roman"/>
        </w:rPr>
        <w:t xml:space="preserve">Be a part of an active and viable organization that provides </w:t>
      </w:r>
      <w:r w:rsidRPr="002F71B1">
        <w:rPr>
          <w:rFonts w:ascii="Times New Roman" w:hAnsi="Times New Roman"/>
          <w:noProof/>
        </w:rPr>
        <w:t>important</w:t>
      </w:r>
      <w:r w:rsidRPr="00613CEE">
        <w:rPr>
          <w:rFonts w:ascii="Times New Roman" w:hAnsi="Times New Roman"/>
        </w:rPr>
        <w:t xml:space="preserve"> support services for all public school corporations in Indiana</w:t>
      </w:r>
    </w:p>
    <w:p w14:paraId="7B85ABF3" w14:textId="77777777" w:rsidR="006F3D9A" w:rsidRDefault="006F3D9A">
      <w:pPr>
        <w:pStyle w:val="Heading2"/>
        <w:rPr>
          <w:rFonts w:ascii="Times New Roman" w:hAnsi="Times New Roman"/>
        </w:rPr>
      </w:pPr>
    </w:p>
    <w:p w14:paraId="5222776C" w14:textId="77777777" w:rsidR="00B33B4F" w:rsidRPr="00B33B4F" w:rsidRDefault="00B33B4F" w:rsidP="00B33B4F"/>
    <w:p w14:paraId="0F4C44AD" w14:textId="77777777" w:rsidR="00D57E58" w:rsidRPr="00613CEE" w:rsidRDefault="00D57E58">
      <w:pPr>
        <w:pStyle w:val="Heading2"/>
        <w:rPr>
          <w:rFonts w:ascii="Times New Roman" w:hAnsi="Times New Roman"/>
        </w:rPr>
      </w:pPr>
      <w:r w:rsidRPr="00613CEE">
        <w:rPr>
          <w:rFonts w:ascii="Times New Roman" w:hAnsi="Times New Roman"/>
        </w:rPr>
        <w:t>Please type or pri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1"/>
        <w:gridCol w:w="1918"/>
        <w:gridCol w:w="2019"/>
        <w:gridCol w:w="79"/>
        <w:gridCol w:w="2493"/>
      </w:tblGrid>
      <w:tr w:rsidR="00D57E58" w:rsidRPr="00613CEE" w14:paraId="55E52208" w14:textId="77777777" w:rsidTr="00ED0799">
        <w:trPr>
          <w:trHeight w:val="720"/>
        </w:trPr>
        <w:tc>
          <w:tcPr>
            <w:tcW w:w="4878" w:type="dxa"/>
            <w:gridSpan w:val="2"/>
          </w:tcPr>
          <w:p w14:paraId="7BF35D89" w14:textId="77777777" w:rsidR="00D57E58" w:rsidRPr="00B33B4F" w:rsidRDefault="00D57E58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ED0799" w:rsidRPr="00B33B4F">
              <w:rPr>
                <w:rFonts w:ascii="Times New Roman" w:hAnsi="Times New Roman"/>
                <w:sz w:val="20"/>
              </w:rPr>
              <w:t>Company</w:t>
            </w:r>
            <w:r w:rsidRPr="00B33B4F">
              <w:rPr>
                <w:rFonts w:ascii="Times New Roman" w:hAnsi="Times New Roman"/>
                <w:sz w:val="20"/>
              </w:rPr>
              <w:t xml:space="preserve"> Name)</w:t>
            </w:r>
          </w:p>
        </w:tc>
        <w:tc>
          <w:tcPr>
            <w:tcW w:w="4698" w:type="dxa"/>
            <w:gridSpan w:val="3"/>
          </w:tcPr>
          <w:p w14:paraId="425855EB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Representative)</w:t>
            </w:r>
          </w:p>
          <w:p w14:paraId="51E4E9AB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</w:p>
        </w:tc>
      </w:tr>
      <w:tr w:rsidR="00ED0799" w:rsidRPr="00613CEE" w14:paraId="17D1DEB9" w14:textId="77777777" w:rsidTr="00ED0799">
        <w:trPr>
          <w:cantSplit/>
          <w:trHeight w:val="720"/>
        </w:trPr>
        <w:tc>
          <w:tcPr>
            <w:tcW w:w="4878" w:type="dxa"/>
            <w:gridSpan w:val="2"/>
          </w:tcPr>
          <w:p w14:paraId="52576FBC" w14:textId="77777777" w:rsidR="00ED0799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E-Mail of Representative)</w:t>
            </w:r>
          </w:p>
        </w:tc>
        <w:tc>
          <w:tcPr>
            <w:tcW w:w="4698" w:type="dxa"/>
            <w:gridSpan w:val="3"/>
          </w:tcPr>
          <w:p w14:paraId="7F666F89" w14:textId="77777777" w:rsidR="00ED0799" w:rsidRPr="00B33B4F" w:rsidRDefault="00ED0799" w:rsidP="00613CEE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</w:t>
            </w:r>
            <w:r w:rsidR="005F0D35" w:rsidRPr="00B33B4F">
              <w:rPr>
                <w:rFonts w:ascii="Times New Roman" w:hAnsi="Times New Roman"/>
                <w:sz w:val="20"/>
              </w:rPr>
              <w:t>Representative</w:t>
            </w:r>
            <w:r w:rsidRPr="00B33B4F">
              <w:rPr>
                <w:rFonts w:ascii="Times New Roman" w:hAnsi="Times New Roman"/>
                <w:sz w:val="20"/>
              </w:rPr>
              <w:t xml:space="preserve"> </w:t>
            </w:r>
            <w:r w:rsidR="00613CEE" w:rsidRPr="00B33B4F">
              <w:rPr>
                <w:rFonts w:ascii="Times New Roman" w:hAnsi="Times New Roman"/>
                <w:sz w:val="20"/>
              </w:rPr>
              <w:t>Phone</w:t>
            </w:r>
            <w:r w:rsidRPr="00B33B4F">
              <w:rPr>
                <w:rFonts w:ascii="Times New Roman" w:hAnsi="Times New Roman"/>
                <w:sz w:val="20"/>
              </w:rPr>
              <w:t>)</w:t>
            </w:r>
          </w:p>
        </w:tc>
      </w:tr>
      <w:tr w:rsidR="00D57E58" w:rsidRPr="00613CEE" w14:paraId="3ECDDDC8" w14:textId="77777777" w:rsidTr="00ED0799">
        <w:trPr>
          <w:cantSplit/>
          <w:trHeight w:val="720"/>
        </w:trPr>
        <w:tc>
          <w:tcPr>
            <w:tcW w:w="9576" w:type="dxa"/>
            <w:gridSpan w:val="5"/>
          </w:tcPr>
          <w:p w14:paraId="695A0DBC" w14:textId="77777777" w:rsidR="00D57E58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 xml:space="preserve">(Description of Business) </w:t>
            </w:r>
          </w:p>
        </w:tc>
      </w:tr>
      <w:tr w:rsidR="00613CEE" w:rsidRPr="00613CEE" w14:paraId="031244F0" w14:textId="77777777" w:rsidTr="00613CEE">
        <w:trPr>
          <w:cantSplit/>
          <w:trHeight w:val="720"/>
        </w:trPr>
        <w:tc>
          <w:tcPr>
            <w:tcW w:w="2898" w:type="dxa"/>
          </w:tcPr>
          <w:p w14:paraId="7AC21E7D" w14:textId="77777777" w:rsidR="00613CEE" w:rsidRPr="00B33B4F" w:rsidRDefault="00613CEE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)</w:t>
            </w:r>
          </w:p>
        </w:tc>
        <w:tc>
          <w:tcPr>
            <w:tcW w:w="4050" w:type="dxa"/>
            <w:gridSpan w:val="2"/>
          </w:tcPr>
          <w:p w14:paraId="0418A3A4" w14:textId="77777777" w:rsidR="00613CEE" w:rsidRPr="00B33B4F" w:rsidRDefault="00613CEE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 Email)</w:t>
            </w:r>
          </w:p>
        </w:tc>
        <w:tc>
          <w:tcPr>
            <w:tcW w:w="2628" w:type="dxa"/>
            <w:gridSpan w:val="2"/>
          </w:tcPr>
          <w:p w14:paraId="404A725E" w14:textId="77777777" w:rsidR="00613CEE" w:rsidRPr="00B33B4F" w:rsidRDefault="00613CEE" w:rsidP="00613CEE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Billing Contact Phone)</w:t>
            </w:r>
          </w:p>
        </w:tc>
      </w:tr>
      <w:tr w:rsidR="00141E54" w:rsidRPr="00613CEE" w14:paraId="5525C23E" w14:textId="77777777" w:rsidTr="00ED0799">
        <w:trPr>
          <w:cantSplit/>
          <w:trHeight w:val="720"/>
        </w:trPr>
        <w:tc>
          <w:tcPr>
            <w:tcW w:w="9576" w:type="dxa"/>
            <w:gridSpan w:val="5"/>
          </w:tcPr>
          <w:p w14:paraId="6EEB54EC" w14:textId="77777777" w:rsidR="00141E54" w:rsidRPr="00B33B4F" w:rsidRDefault="00ED0799" w:rsidP="00ED0799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Address)</w:t>
            </w:r>
          </w:p>
        </w:tc>
      </w:tr>
      <w:tr w:rsidR="00D57E58" w:rsidRPr="00613CEE" w14:paraId="5D04F06B" w14:textId="77777777" w:rsidTr="00BA6706">
        <w:trPr>
          <w:cantSplit/>
          <w:trHeight w:val="720"/>
        </w:trPr>
        <w:tc>
          <w:tcPr>
            <w:tcW w:w="4878" w:type="dxa"/>
            <w:gridSpan w:val="2"/>
          </w:tcPr>
          <w:p w14:paraId="2499B3A5" w14:textId="77777777" w:rsidR="00D57E58" w:rsidRPr="00B33B4F" w:rsidRDefault="00D57E58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City)</w:t>
            </w:r>
          </w:p>
        </w:tc>
        <w:tc>
          <w:tcPr>
            <w:tcW w:w="2149" w:type="dxa"/>
            <w:gridSpan w:val="2"/>
          </w:tcPr>
          <w:p w14:paraId="378D82BB" w14:textId="77777777" w:rsidR="00D57E58" w:rsidRPr="00B33B4F" w:rsidRDefault="00D57E58">
            <w:pPr>
              <w:spacing w:line="480" w:lineRule="auto"/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State)</w:t>
            </w:r>
          </w:p>
        </w:tc>
        <w:tc>
          <w:tcPr>
            <w:tcW w:w="2549" w:type="dxa"/>
          </w:tcPr>
          <w:p w14:paraId="4ADD05D7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  <w:r w:rsidRPr="00B33B4F">
              <w:rPr>
                <w:rFonts w:ascii="Times New Roman" w:hAnsi="Times New Roman"/>
                <w:sz w:val="20"/>
              </w:rPr>
              <w:t>(Zip)</w:t>
            </w:r>
          </w:p>
          <w:p w14:paraId="1C35F501" w14:textId="77777777" w:rsidR="00D57E58" w:rsidRPr="00B33B4F" w:rsidRDefault="00D57E58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21881689" w14:textId="77777777" w:rsidR="00D57E58" w:rsidRPr="00613CEE" w:rsidRDefault="00D57E58" w:rsidP="00613CEE">
      <w:pPr>
        <w:pStyle w:val="wfxRecipient"/>
        <w:rPr>
          <w:rFonts w:ascii="Times New Roman" w:hAnsi="Times New Roman"/>
        </w:rPr>
      </w:pPr>
    </w:p>
    <w:sectPr w:rsidR="00D57E58" w:rsidRPr="00613CEE" w:rsidSect="004A7638">
      <w:footerReference w:type="default" r:id="rId9"/>
      <w:pgSz w:w="12240" w:h="15840" w:code="1"/>
      <w:pgMar w:top="1440" w:right="1440" w:bottom="720" w:left="1440" w:header="720" w:footer="720" w:gutter="0"/>
      <w:paperSrc w:first="11" w:other="11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743CA" w14:textId="77777777" w:rsidR="006F3D9A" w:rsidRDefault="006F3D9A" w:rsidP="006F3D9A">
      <w:r>
        <w:separator/>
      </w:r>
    </w:p>
  </w:endnote>
  <w:endnote w:type="continuationSeparator" w:id="0">
    <w:p w14:paraId="770D9CD5" w14:textId="77777777" w:rsidR="006F3D9A" w:rsidRDefault="006F3D9A" w:rsidP="006F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1F04" w14:textId="77777777" w:rsidR="006F3D9A" w:rsidRPr="00B33B4F" w:rsidRDefault="006F3D9A">
    <w:pPr>
      <w:pStyle w:val="Footer"/>
      <w:rPr>
        <w:rFonts w:ascii="Times New Roman" w:hAnsi="Times New Roman"/>
      </w:rPr>
    </w:pPr>
    <w:r w:rsidRPr="00B33B4F">
      <w:rPr>
        <w:rFonts w:ascii="Times New Roman" w:hAnsi="Times New Roman"/>
      </w:rPr>
      <w:t>One North Capitol</w:t>
    </w:r>
    <w:r w:rsidR="001D3446">
      <w:rPr>
        <w:rFonts w:ascii="Times New Roman" w:hAnsi="Times New Roman"/>
      </w:rPr>
      <w:t>, Suite 1215</w:t>
    </w:r>
    <w:r w:rsidRPr="00B33B4F">
      <w:rPr>
        <w:rFonts w:ascii="Times New Roman" w:hAnsi="Times New Roman"/>
      </w:rPr>
      <w:t xml:space="preserve"> | Indianapolis, IN 46204 | 317.639.0330 | 317.454.0731 (fax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643BA" w14:textId="77777777" w:rsidR="006F3D9A" w:rsidRDefault="006F3D9A" w:rsidP="006F3D9A">
      <w:r>
        <w:separator/>
      </w:r>
    </w:p>
  </w:footnote>
  <w:footnote w:type="continuationSeparator" w:id="0">
    <w:p w14:paraId="0CFF536B" w14:textId="77777777" w:rsidR="006F3D9A" w:rsidRDefault="006F3D9A" w:rsidP="006F3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004B1"/>
    <w:multiLevelType w:val="hybridMultilevel"/>
    <w:tmpl w:val="42D4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NLK0NDQxMbcEcpR0lIJTi4sz8/NACgwNawG47+fKLQAAAA=="/>
  </w:docVars>
  <w:rsids>
    <w:rsidRoot w:val="00274180"/>
    <w:rsid w:val="000941C0"/>
    <w:rsid w:val="00124F8A"/>
    <w:rsid w:val="00141E54"/>
    <w:rsid w:val="00181AA5"/>
    <w:rsid w:val="001D3446"/>
    <w:rsid w:val="002350D9"/>
    <w:rsid w:val="00274180"/>
    <w:rsid w:val="00296163"/>
    <w:rsid w:val="002B0F20"/>
    <w:rsid w:val="002F71B1"/>
    <w:rsid w:val="003014CF"/>
    <w:rsid w:val="00307B99"/>
    <w:rsid w:val="00344212"/>
    <w:rsid w:val="00403947"/>
    <w:rsid w:val="0045017E"/>
    <w:rsid w:val="004906C0"/>
    <w:rsid w:val="004A7638"/>
    <w:rsid w:val="00547F4F"/>
    <w:rsid w:val="00557FA2"/>
    <w:rsid w:val="005B7C6B"/>
    <w:rsid w:val="005F0D35"/>
    <w:rsid w:val="00613CEE"/>
    <w:rsid w:val="006528B6"/>
    <w:rsid w:val="006F3D9A"/>
    <w:rsid w:val="00717CD2"/>
    <w:rsid w:val="007A306F"/>
    <w:rsid w:val="00887740"/>
    <w:rsid w:val="00A6259F"/>
    <w:rsid w:val="00B302C4"/>
    <w:rsid w:val="00B33B4F"/>
    <w:rsid w:val="00BA6706"/>
    <w:rsid w:val="00C25534"/>
    <w:rsid w:val="00C864FF"/>
    <w:rsid w:val="00CD53C0"/>
    <w:rsid w:val="00D06DA5"/>
    <w:rsid w:val="00D24ADE"/>
    <w:rsid w:val="00D2520F"/>
    <w:rsid w:val="00D45370"/>
    <w:rsid w:val="00D569BE"/>
    <w:rsid w:val="00D57E58"/>
    <w:rsid w:val="00D6220E"/>
    <w:rsid w:val="00DC2A93"/>
    <w:rsid w:val="00E55368"/>
    <w:rsid w:val="00ED0799"/>
    <w:rsid w:val="00F471B7"/>
    <w:rsid w:val="00FC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5A1F0"/>
  <w15:docId w15:val="{CE31C6F8-EC1A-40E2-A26B-FEDF3A03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Recipient">
    <w:name w:val="wfxRecipient"/>
    <w:basedOn w:val="Normal"/>
  </w:style>
  <w:style w:type="paragraph" w:customStyle="1" w:styleId="wfxFaxNum">
    <w:name w:val="wfxFaxNum"/>
    <w:basedOn w:val="Normal"/>
  </w:style>
  <w:style w:type="paragraph" w:styleId="BodyText">
    <w:name w:val="Body Text"/>
    <w:basedOn w:val="Normal"/>
    <w:semiHidden/>
    <w:pPr>
      <w:jc w:val="center"/>
    </w:pPr>
    <w:rPr>
      <w:b/>
      <w:bCs/>
      <w:sz w:val="44"/>
    </w:rPr>
  </w:style>
  <w:style w:type="paragraph" w:styleId="EndnoteText">
    <w:name w:val="endnote text"/>
    <w:basedOn w:val="Normal"/>
    <w:semiHidden/>
    <w:rPr>
      <w:rFonts w:ascii="Courier" w:hAnsi="Courie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D9A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D9A"/>
    <w:rPr>
      <w:rFonts w:ascii="Book Antiqua" w:hAnsi="Book Antiqua"/>
      <w:sz w:val="24"/>
    </w:rPr>
  </w:style>
  <w:style w:type="paragraph" w:styleId="ListParagraph">
    <w:name w:val="List Paragraph"/>
    <w:basedOn w:val="Normal"/>
    <w:uiPriority w:val="34"/>
    <w:qFormat/>
    <w:rsid w:val="00ED07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chool Boards Assoc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Heck</dc:creator>
  <cp:lastModifiedBy>Talia Bynm</cp:lastModifiedBy>
  <cp:revision>3</cp:revision>
  <cp:lastPrinted>2015-10-22T13:05:00Z</cp:lastPrinted>
  <dcterms:created xsi:type="dcterms:W3CDTF">2021-10-22T15:16:00Z</dcterms:created>
  <dcterms:modified xsi:type="dcterms:W3CDTF">2021-10-25T18:45:00Z</dcterms:modified>
</cp:coreProperties>
</file>